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F7C" w:rsidRDefault="00AD7A7E" w:rsidP="002C4471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</w:p>
    <w:p w:rsidR="00852832" w:rsidRPr="002B1980" w:rsidRDefault="00852832" w:rsidP="00852832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7A36FF">
        <w:rPr>
          <w:rFonts w:ascii="Arial" w:hAnsi="Arial" w:cs="Arial"/>
          <w:b/>
          <w:bCs/>
          <w:sz w:val="36"/>
          <w:szCs w:val="36"/>
        </w:rPr>
        <w:t>Tender Invitation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:rsidR="00BC4FD0" w:rsidRPr="007A36FF" w:rsidRDefault="002B1980" w:rsidP="00BC4FD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Title:</w:t>
      </w:r>
      <w:r w:rsidRPr="007A36FF">
        <w:rPr>
          <w:rFonts w:ascii="Arial" w:hAnsi="Arial" w:cs="Arial"/>
          <w:sz w:val="24"/>
          <w:szCs w:val="24"/>
        </w:rPr>
        <w:t xml:space="preserve"> </w:t>
      </w:r>
      <w:r w:rsidR="00F81718">
        <w:rPr>
          <w:rFonts w:ascii="Arial" w:hAnsi="Arial" w:cs="Arial"/>
          <w:sz w:val="24"/>
          <w:szCs w:val="24"/>
        </w:rPr>
        <w:t>Provision of Goats and Fodder to Sinjar areas</w:t>
      </w:r>
    </w:p>
    <w:p w:rsidR="002B1980" w:rsidRPr="007A36FF" w:rsidRDefault="002B1980" w:rsidP="00BC4FD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Tender Issuing Date:</w:t>
      </w:r>
      <w:r w:rsidRPr="007A36FF">
        <w:rPr>
          <w:rFonts w:ascii="Arial" w:hAnsi="Arial" w:cs="Arial"/>
          <w:sz w:val="24"/>
          <w:szCs w:val="24"/>
        </w:rPr>
        <w:t xml:space="preserve"> </w:t>
      </w:r>
      <w:r w:rsidR="00C602AB">
        <w:rPr>
          <w:rFonts w:ascii="Arial" w:hAnsi="Arial" w:cs="Arial"/>
          <w:sz w:val="24"/>
          <w:szCs w:val="24"/>
        </w:rPr>
        <w:t>18 Nov</w:t>
      </w:r>
      <w:r w:rsidR="00F667B7" w:rsidRPr="007A36FF">
        <w:rPr>
          <w:rFonts w:ascii="Arial" w:hAnsi="Arial" w:cs="Arial"/>
          <w:sz w:val="24"/>
          <w:szCs w:val="24"/>
        </w:rPr>
        <w:t xml:space="preserve"> 2024</w:t>
      </w:r>
      <w:r w:rsidRPr="007A36FF">
        <w:rPr>
          <w:rFonts w:ascii="Arial" w:hAnsi="Arial" w:cs="Arial"/>
          <w:sz w:val="24"/>
          <w:szCs w:val="24"/>
        </w:rPr>
        <w:br/>
      </w:r>
      <w:r w:rsidRPr="007A36FF">
        <w:rPr>
          <w:rFonts w:ascii="Arial" w:hAnsi="Arial" w:cs="Arial"/>
          <w:b/>
          <w:bCs/>
          <w:sz w:val="24"/>
          <w:szCs w:val="24"/>
        </w:rPr>
        <w:t>Tender Closing Date:</w:t>
      </w:r>
      <w:r w:rsidRPr="007A36FF">
        <w:rPr>
          <w:rFonts w:ascii="Arial" w:hAnsi="Arial" w:cs="Arial"/>
          <w:sz w:val="24"/>
          <w:szCs w:val="24"/>
        </w:rPr>
        <w:t xml:space="preserve"> </w:t>
      </w:r>
      <w:r w:rsidR="00C602AB">
        <w:rPr>
          <w:rFonts w:ascii="Arial" w:hAnsi="Arial" w:cs="Arial"/>
          <w:sz w:val="24"/>
          <w:szCs w:val="24"/>
        </w:rPr>
        <w:t>30 Nov</w:t>
      </w:r>
      <w:r w:rsidR="007A36FF" w:rsidRPr="007A36FF">
        <w:rPr>
          <w:rFonts w:ascii="Arial" w:hAnsi="Arial" w:cs="Arial"/>
          <w:sz w:val="24"/>
          <w:szCs w:val="24"/>
        </w:rPr>
        <w:t xml:space="preserve"> 2024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>Samaritan's Purse invit</w:t>
      </w:r>
      <w:r w:rsidR="00C602AB">
        <w:rPr>
          <w:rFonts w:ascii="Arial" w:hAnsi="Arial" w:cs="Arial"/>
          <w:sz w:val="24"/>
          <w:szCs w:val="24"/>
        </w:rPr>
        <w:t>es</w:t>
      </w:r>
      <w:r w:rsidRPr="007A36FF">
        <w:rPr>
          <w:rFonts w:ascii="Arial" w:hAnsi="Arial" w:cs="Arial"/>
          <w:sz w:val="24"/>
          <w:szCs w:val="24"/>
        </w:rPr>
        <w:t xml:space="preserve"> all interested companies to participate in the upcoming tender for the </w:t>
      </w:r>
      <w:r w:rsidR="00C602AB">
        <w:rPr>
          <w:rFonts w:ascii="Arial" w:hAnsi="Arial" w:cs="Arial"/>
          <w:sz w:val="24"/>
          <w:szCs w:val="24"/>
        </w:rPr>
        <w:t>Fences Construction</w:t>
      </w:r>
      <w:r w:rsidR="00F81718">
        <w:rPr>
          <w:rFonts w:ascii="Arial" w:hAnsi="Arial" w:cs="Arial"/>
          <w:sz w:val="24"/>
          <w:szCs w:val="24"/>
        </w:rPr>
        <w:t xml:space="preserve"> in Sinjar, </w:t>
      </w:r>
      <w:proofErr w:type="spellStart"/>
      <w:r w:rsidR="00BC4FD0" w:rsidRPr="007A36FF">
        <w:rPr>
          <w:rFonts w:ascii="Arial" w:hAnsi="Arial" w:cs="Arial"/>
          <w:sz w:val="24"/>
          <w:szCs w:val="24"/>
        </w:rPr>
        <w:t>Ninewah</w:t>
      </w:r>
      <w:proofErr w:type="spellEnd"/>
      <w:r w:rsidR="00BC4FD0" w:rsidRPr="007A36FF">
        <w:rPr>
          <w:rFonts w:ascii="Arial" w:hAnsi="Arial" w:cs="Arial"/>
          <w:sz w:val="24"/>
          <w:szCs w:val="24"/>
        </w:rPr>
        <w:t>.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Documents for Download:</w:t>
      </w:r>
    </w:p>
    <w:p w:rsidR="002B1980" w:rsidRPr="007A36FF" w:rsidRDefault="002B1980" w:rsidP="009B4440">
      <w:pPr>
        <w:pStyle w:val="NoSpacing"/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4"/>
          <w:szCs w:val="24"/>
        </w:rPr>
      </w:pPr>
      <w:r w:rsidRPr="007A36FF">
        <w:rPr>
          <w:rFonts w:ascii="Arial" w:hAnsi="Arial" w:cs="Arial"/>
          <w:color w:val="000000" w:themeColor="text1"/>
          <w:sz w:val="24"/>
          <w:szCs w:val="24"/>
        </w:rPr>
        <w:t>Request for Quotation (RFQ)</w:t>
      </w:r>
    </w:p>
    <w:p w:rsidR="0014435D" w:rsidRPr="007A36FF" w:rsidRDefault="009B4440" w:rsidP="001813AD">
      <w:pPr>
        <w:pStyle w:val="ListParagraph"/>
        <w:numPr>
          <w:ilvl w:val="0"/>
          <w:numId w:val="7"/>
        </w:num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A </w:t>
      </w:r>
      <w:r w:rsidR="0014435D" w:rsidRPr="007A36FF">
        <w:rPr>
          <w:rFonts w:ascii="Arial" w:eastAsia="Calibri" w:hAnsi="Arial" w:cs="Arial"/>
          <w:color w:val="000000" w:themeColor="text1"/>
          <w:sz w:val="24"/>
          <w:szCs w:val="24"/>
        </w:rPr>
        <w:t>–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  <w:r w:rsidR="00C602AB">
        <w:rPr>
          <w:rFonts w:ascii="Arial" w:eastAsia="Calibri" w:hAnsi="Arial" w:cs="Arial"/>
          <w:color w:val="000000" w:themeColor="text1"/>
          <w:sz w:val="24"/>
          <w:szCs w:val="24"/>
        </w:rPr>
        <w:t xml:space="preserve">Project Designs </w:t>
      </w:r>
    </w:p>
    <w:p w:rsidR="009B4440" w:rsidRPr="007A36FF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</w:t>
      </w:r>
      <w:r w:rsidR="00A07A2F">
        <w:rPr>
          <w:rFonts w:ascii="Arial" w:eastAsia="Calibri" w:hAnsi="Arial" w:cs="Arial"/>
          <w:color w:val="000000" w:themeColor="text1"/>
          <w:sz w:val="24"/>
          <w:szCs w:val="24"/>
        </w:rPr>
        <w:t>B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- Experience Record </w:t>
      </w:r>
    </w:p>
    <w:p w:rsidR="009B4440" w:rsidRPr="007A36FF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</w:t>
      </w:r>
      <w:r w:rsidR="00A07A2F">
        <w:rPr>
          <w:rFonts w:ascii="Arial" w:eastAsia="Calibri" w:hAnsi="Arial" w:cs="Arial"/>
          <w:color w:val="000000" w:themeColor="text1"/>
          <w:sz w:val="24"/>
          <w:szCs w:val="24"/>
        </w:rPr>
        <w:t>C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- References Form</w:t>
      </w:r>
    </w:p>
    <w:p w:rsidR="009B4440" w:rsidRPr="007A36FF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</w:t>
      </w:r>
      <w:r w:rsidR="00A07A2F">
        <w:rPr>
          <w:rFonts w:ascii="Arial" w:eastAsia="Calibri" w:hAnsi="Arial" w:cs="Arial"/>
          <w:color w:val="000000" w:themeColor="text1"/>
          <w:sz w:val="24"/>
          <w:szCs w:val="24"/>
        </w:rPr>
        <w:t>D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- FAQs</w:t>
      </w:r>
    </w:p>
    <w:p w:rsidR="009B4440" w:rsidRPr="007A36FF" w:rsidRDefault="009B4440" w:rsidP="009B4440">
      <w:pPr>
        <w:pStyle w:val="ListParagraph"/>
        <w:tabs>
          <w:tab w:val="left" w:pos="1720"/>
          <w:tab w:val="left" w:pos="1721"/>
        </w:tabs>
        <w:spacing w:before="39"/>
        <w:ind w:left="1088" w:firstLine="0"/>
        <w:rPr>
          <w:rFonts w:ascii="Arial" w:eastAsia="Calibri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>Please ensure a thorough review of the attached files.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Submission Instructions:</w:t>
      </w:r>
    </w:p>
    <w:p w:rsidR="002B1980" w:rsidRPr="007A36FF" w:rsidRDefault="002B1980" w:rsidP="002B1980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 xml:space="preserve">All submissions must be electronic and sent via email to </w:t>
      </w:r>
      <w:hyperlink r:id="rId8" w:history="1">
        <w:r w:rsidRPr="008E6135">
          <w:rPr>
            <w:rStyle w:val="Hyperlink"/>
            <w:rFonts w:ascii="Arial" w:hAnsi="Arial" w:cs="Arial"/>
            <w:b/>
            <w:bCs/>
            <w:sz w:val="24"/>
            <w:szCs w:val="24"/>
          </w:rPr>
          <w:t>iraqbids@shpt.samaritan.org</w:t>
        </w:r>
      </w:hyperlink>
      <w:r w:rsidRPr="007A36FF">
        <w:rPr>
          <w:rFonts w:ascii="Arial" w:hAnsi="Arial" w:cs="Arial"/>
          <w:sz w:val="24"/>
          <w:szCs w:val="24"/>
        </w:rPr>
        <w:t xml:space="preserve"> </w:t>
      </w:r>
    </w:p>
    <w:p w:rsidR="002B1980" w:rsidRDefault="002B1980" w:rsidP="002B1980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 xml:space="preserve">The subject line of the email must be: </w:t>
      </w:r>
      <w:r w:rsidR="0000429C" w:rsidRPr="0000429C">
        <w:rPr>
          <w:rFonts w:ascii="Arial" w:hAnsi="Arial" w:cs="Arial"/>
          <w:b/>
          <w:bCs/>
          <w:sz w:val="24"/>
          <w:szCs w:val="24"/>
        </w:rPr>
        <w:t>TND</w:t>
      </w:r>
      <w:r w:rsidR="00C602AB">
        <w:rPr>
          <w:rFonts w:ascii="Arial" w:hAnsi="Arial" w:cs="Arial"/>
          <w:b/>
          <w:bCs/>
          <w:sz w:val="24"/>
          <w:szCs w:val="24"/>
        </w:rPr>
        <w:t>IQ30112024</w:t>
      </w:r>
    </w:p>
    <w:p w:rsidR="007A36FF" w:rsidRDefault="007A36FF" w:rsidP="007A36F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7A36FF" w:rsidRDefault="007A36FF" w:rsidP="008E6135">
      <w:pPr>
        <w:pStyle w:val="NoSpacing"/>
        <w:spacing w:line="276" w:lineRule="auto"/>
        <w:rPr>
          <w:rFonts w:ascii="Arial" w:hAnsi="Arial" w:cs="Arial"/>
          <w:color w:val="FF0000"/>
          <w:sz w:val="24"/>
          <w:szCs w:val="24"/>
          <w:rtl/>
        </w:rPr>
      </w:pPr>
      <w:r w:rsidRPr="0054761E">
        <w:rPr>
          <w:rFonts w:ascii="Arial" w:hAnsi="Arial" w:cs="Arial"/>
          <w:color w:val="FF0000"/>
          <w:sz w:val="24"/>
          <w:szCs w:val="24"/>
        </w:rPr>
        <w:t xml:space="preserve">Please note that there is a specific Question and Answer (QA) period dedicated to addressing any inquiries related to this tender. Answers to </w:t>
      </w:r>
      <w:r w:rsidR="008C3AF6">
        <w:rPr>
          <w:rFonts w:ascii="Arial" w:hAnsi="Arial" w:cs="Arial"/>
          <w:color w:val="FF0000"/>
          <w:sz w:val="24"/>
          <w:szCs w:val="24"/>
        </w:rPr>
        <w:t>the</w:t>
      </w:r>
      <w:r w:rsidRPr="0054761E">
        <w:rPr>
          <w:rFonts w:ascii="Arial" w:hAnsi="Arial" w:cs="Arial"/>
          <w:color w:val="FF0000"/>
          <w:sz w:val="24"/>
          <w:szCs w:val="24"/>
        </w:rPr>
        <w:t xml:space="preserve"> questions will be provided and attached to the sites where the tender was initially announced. For additional clarification, please </w:t>
      </w:r>
      <w:r w:rsidR="008E6135" w:rsidRPr="0054761E">
        <w:rPr>
          <w:rFonts w:ascii="Arial" w:hAnsi="Arial" w:cs="Arial"/>
          <w:color w:val="FF0000"/>
          <w:sz w:val="24"/>
          <w:szCs w:val="24"/>
        </w:rPr>
        <w:t>refer</w:t>
      </w:r>
      <w:r w:rsidRPr="0054761E">
        <w:rPr>
          <w:rFonts w:ascii="Arial" w:hAnsi="Arial" w:cs="Arial"/>
          <w:color w:val="FF0000"/>
          <w:sz w:val="24"/>
          <w:szCs w:val="24"/>
        </w:rPr>
        <w:t xml:space="preserve"> </w:t>
      </w:r>
      <w:r w:rsidR="008E6135" w:rsidRPr="0054761E">
        <w:rPr>
          <w:rFonts w:ascii="Arial" w:hAnsi="Arial" w:cs="Arial"/>
          <w:color w:val="FF0000"/>
          <w:sz w:val="24"/>
          <w:szCs w:val="24"/>
        </w:rPr>
        <w:t xml:space="preserve">to </w:t>
      </w:r>
      <w:r w:rsidRPr="0054761E">
        <w:rPr>
          <w:rFonts w:ascii="Arial" w:hAnsi="Arial" w:cs="Arial"/>
          <w:color w:val="FF0000"/>
          <w:sz w:val="24"/>
          <w:szCs w:val="24"/>
        </w:rPr>
        <w:t>the instructions file.</w:t>
      </w:r>
      <w:r w:rsidR="008E6135" w:rsidRPr="0054761E">
        <w:rPr>
          <w:rFonts w:ascii="Arial" w:hAnsi="Arial" w:cs="Arial"/>
          <w:color w:val="FF0000"/>
          <w:sz w:val="24"/>
          <w:szCs w:val="24"/>
        </w:rPr>
        <w:t xml:space="preserve"> The questions must be submitted to the following email address:</w:t>
      </w:r>
    </w:p>
    <w:p w:rsidR="0054761E" w:rsidRPr="0054761E" w:rsidRDefault="0054761E" w:rsidP="008E6135">
      <w:pPr>
        <w:pStyle w:val="NoSpacing"/>
        <w:spacing w:line="276" w:lineRule="auto"/>
        <w:rPr>
          <w:rFonts w:ascii="Arial" w:hAnsi="Arial" w:cs="Arial"/>
          <w:color w:val="FF0000"/>
          <w:sz w:val="24"/>
          <w:szCs w:val="24"/>
        </w:rPr>
      </w:pPr>
    </w:p>
    <w:p w:rsidR="008E6135" w:rsidRPr="0054761E" w:rsidRDefault="00115272" w:rsidP="008E6135">
      <w:pPr>
        <w:pStyle w:val="NoSpacing"/>
        <w:spacing w:line="276" w:lineRule="auto"/>
        <w:jc w:val="center"/>
        <w:rPr>
          <w:rFonts w:asciiTheme="minorBidi" w:hAnsiTheme="minorBidi" w:cstheme="minorBidi"/>
          <w:color w:val="FF0000"/>
          <w:sz w:val="24"/>
          <w:szCs w:val="24"/>
        </w:rPr>
      </w:pPr>
      <w:hyperlink r:id="rId9" w:history="1">
        <w:r w:rsidR="008E6135" w:rsidRPr="0054761E">
          <w:rPr>
            <w:rStyle w:val="Hyperlink"/>
            <w:rFonts w:asciiTheme="minorBidi" w:hAnsiTheme="minorBidi" w:cstheme="minorBidi"/>
            <w:b/>
            <w:bCs/>
            <w:color w:val="FF0000"/>
            <w:sz w:val="24"/>
            <w:szCs w:val="24"/>
          </w:rPr>
          <w:t>spitender@samaritan.org</w:t>
        </w:r>
      </w:hyperlink>
    </w:p>
    <w:p w:rsidR="006019C5" w:rsidRPr="007A36FF" w:rsidRDefault="006019C5" w:rsidP="006019C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FD1968" w:rsidRPr="007A36FF" w:rsidRDefault="006019C5" w:rsidP="006019C5">
      <w:pPr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>We appreciate your interest and look forward to receiving your tender submission</w:t>
      </w:r>
      <w:r w:rsidR="00E85B7A">
        <w:rPr>
          <w:rFonts w:ascii="Arial" w:hAnsi="Arial" w:cs="Arial"/>
          <w:sz w:val="24"/>
          <w:szCs w:val="24"/>
        </w:rPr>
        <w:t>.</w:t>
      </w: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Default="002F56FD" w:rsidP="006019C5">
      <w:pPr>
        <w:rPr>
          <w:rFonts w:ascii="Arial" w:hAnsi="Arial" w:cs="Arial"/>
          <w:sz w:val="24"/>
          <w:szCs w:val="24"/>
        </w:rPr>
      </w:pPr>
    </w:p>
    <w:p w:rsidR="00F81718" w:rsidRPr="007A36FF" w:rsidRDefault="00F81718" w:rsidP="006019C5">
      <w:pPr>
        <w:rPr>
          <w:rFonts w:ascii="Arial" w:hAnsi="Arial" w:cs="Arial"/>
          <w:sz w:val="24"/>
          <w:szCs w:val="24"/>
        </w:rPr>
      </w:pPr>
    </w:p>
    <w:p w:rsidR="007A36FF" w:rsidRPr="004203F2" w:rsidRDefault="007A36FF" w:rsidP="00C602AB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7A36FF" w:rsidRPr="004203F2" w:rsidSect="00FB419C">
      <w:headerReference w:type="default" r:id="rId10"/>
      <w:type w:val="continuous"/>
      <w:pgSz w:w="12240" w:h="15840"/>
      <w:pgMar w:top="270" w:right="360" w:bottom="36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5272" w:rsidRDefault="00115272" w:rsidP="00FE0978">
      <w:pPr>
        <w:spacing w:after="0" w:line="240" w:lineRule="auto"/>
      </w:pPr>
      <w:r>
        <w:separator/>
      </w:r>
    </w:p>
  </w:endnote>
  <w:endnote w:type="continuationSeparator" w:id="0">
    <w:p w:rsidR="00115272" w:rsidRDefault="00115272" w:rsidP="00FE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5272" w:rsidRDefault="00115272" w:rsidP="00FE0978">
      <w:pPr>
        <w:spacing w:after="0" w:line="240" w:lineRule="auto"/>
      </w:pPr>
      <w:r>
        <w:separator/>
      </w:r>
    </w:p>
  </w:footnote>
  <w:footnote w:type="continuationSeparator" w:id="0">
    <w:p w:rsidR="00115272" w:rsidRDefault="00115272" w:rsidP="00FE09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0978" w:rsidRDefault="0012182F" w:rsidP="00FE097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1275</wp:posOffset>
          </wp:positionH>
          <wp:positionV relativeFrom="margin">
            <wp:posOffset>-888365</wp:posOffset>
          </wp:positionV>
          <wp:extent cx="2397125" cy="860425"/>
          <wp:effectExtent l="0" t="0" r="0" b="0"/>
          <wp:wrapSquare wrapText="bothSides"/>
          <wp:docPr id="1" name="Picture 1" descr="S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P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71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E0978" w:rsidRDefault="00FE09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7A40"/>
    <w:multiLevelType w:val="hybridMultilevel"/>
    <w:tmpl w:val="45B0F75A"/>
    <w:lvl w:ilvl="0" w:tplc="4A1CA6E6">
      <w:start w:val="1"/>
      <w:numFmt w:val="decimalZero"/>
      <w:lvlText w:val="%1."/>
      <w:lvlJc w:val="left"/>
      <w:pPr>
        <w:ind w:left="830" w:hanging="4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810D3"/>
    <w:multiLevelType w:val="hybridMultilevel"/>
    <w:tmpl w:val="59068CD4"/>
    <w:lvl w:ilvl="0" w:tplc="1C126746">
      <w:start w:val="1"/>
      <w:numFmt w:val="decimal"/>
      <w:lvlText w:val="%1."/>
      <w:lvlJc w:val="left"/>
      <w:pPr>
        <w:ind w:left="640" w:hanging="360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7464C5F6">
      <w:numFmt w:val="bullet"/>
      <w:lvlText w:val=""/>
      <w:lvlJc w:val="left"/>
      <w:pPr>
        <w:ind w:left="17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FDDC96F6">
      <w:numFmt w:val="bullet"/>
      <w:lvlText w:val="•"/>
      <w:lvlJc w:val="left"/>
      <w:pPr>
        <w:ind w:left="2631" w:hanging="360"/>
      </w:pPr>
      <w:rPr>
        <w:rFonts w:hint="default"/>
        <w:lang w:val="en-US" w:eastAsia="en-US" w:bidi="ar-SA"/>
      </w:rPr>
    </w:lvl>
    <w:lvl w:ilvl="3" w:tplc="FC96AA40">
      <w:numFmt w:val="bullet"/>
      <w:lvlText w:val="•"/>
      <w:lvlJc w:val="left"/>
      <w:pPr>
        <w:ind w:left="3542" w:hanging="360"/>
      </w:pPr>
      <w:rPr>
        <w:rFonts w:hint="default"/>
        <w:lang w:val="en-US" w:eastAsia="en-US" w:bidi="ar-SA"/>
      </w:rPr>
    </w:lvl>
    <w:lvl w:ilvl="4" w:tplc="DDEC484A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90A8EEAE">
      <w:numFmt w:val="bullet"/>
      <w:lvlText w:val="•"/>
      <w:lvlJc w:val="left"/>
      <w:pPr>
        <w:ind w:left="5364" w:hanging="360"/>
      </w:pPr>
      <w:rPr>
        <w:rFonts w:hint="default"/>
        <w:lang w:val="en-US" w:eastAsia="en-US" w:bidi="ar-SA"/>
      </w:rPr>
    </w:lvl>
    <w:lvl w:ilvl="6" w:tplc="493CE6D6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513AB2E6">
      <w:numFmt w:val="bullet"/>
      <w:lvlText w:val="•"/>
      <w:lvlJc w:val="left"/>
      <w:pPr>
        <w:ind w:left="7186" w:hanging="360"/>
      </w:pPr>
      <w:rPr>
        <w:rFonts w:hint="default"/>
        <w:lang w:val="en-US" w:eastAsia="en-US" w:bidi="ar-SA"/>
      </w:rPr>
    </w:lvl>
    <w:lvl w:ilvl="8" w:tplc="8E5830F4">
      <w:numFmt w:val="bullet"/>
      <w:lvlText w:val="•"/>
      <w:lvlJc w:val="left"/>
      <w:pPr>
        <w:ind w:left="809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B21B4C"/>
    <w:multiLevelType w:val="hybridMultilevel"/>
    <w:tmpl w:val="CFB271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76966"/>
    <w:multiLevelType w:val="hybridMultilevel"/>
    <w:tmpl w:val="7C180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C6654"/>
    <w:multiLevelType w:val="hybridMultilevel"/>
    <w:tmpl w:val="C4DA5B1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5" w15:restartNumberingAfterBreak="0">
    <w:nsid w:val="424D415D"/>
    <w:multiLevelType w:val="multilevel"/>
    <w:tmpl w:val="82C0A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9DD45CE"/>
    <w:multiLevelType w:val="multilevel"/>
    <w:tmpl w:val="54D27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B611A6"/>
    <w:multiLevelType w:val="hybridMultilevel"/>
    <w:tmpl w:val="92AC51F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NLUwNzY3NDM2MDBV0lEKTi0uzszPAykwqQUAn733nywAAAA="/>
  </w:docVars>
  <w:rsids>
    <w:rsidRoot w:val="003E50EF"/>
    <w:rsid w:val="0000429C"/>
    <w:rsid w:val="000138FD"/>
    <w:rsid w:val="00023012"/>
    <w:rsid w:val="0003233A"/>
    <w:rsid w:val="00034DC3"/>
    <w:rsid w:val="000370E7"/>
    <w:rsid w:val="000412F6"/>
    <w:rsid w:val="000417EF"/>
    <w:rsid w:val="00046F8F"/>
    <w:rsid w:val="000722B5"/>
    <w:rsid w:val="00073025"/>
    <w:rsid w:val="000750FA"/>
    <w:rsid w:val="000751A7"/>
    <w:rsid w:val="0008010D"/>
    <w:rsid w:val="000823BF"/>
    <w:rsid w:val="00085625"/>
    <w:rsid w:val="00086445"/>
    <w:rsid w:val="00091C5D"/>
    <w:rsid w:val="000B0D30"/>
    <w:rsid w:val="000B78B7"/>
    <w:rsid w:val="000D5CDF"/>
    <w:rsid w:val="000E5FDD"/>
    <w:rsid w:val="000F3113"/>
    <w:rsid w:val="0010043A"/>
    <w:rsid w:val="00100457"/>
    <w:rsid w:val="00106D6B"/>
    <w:rsid w:val="00113CEF"/>
    <w:rsid w:val="00115272"/>
    <w:rsid w:val="00117CEF"/>
    <w:rsid w:val="00120AE5"/>
    <w:rsid w:val="0012182F"/>
    <w:rsid w:val="001230A8"/>
    <w:rsid w:val="00124B7E"/>
    <w:rsid w:val="0014435D"/>
    <w:rsid w:val="00146754"/>
    <w:rsid w:val="00163330"/>
    <w:rsid w:val="00163BB2"/>
    <w:rsid w:val="00173931"/>
    <w:rsid w:val="00182116"/>
    <w:rsid w:val="00191046"/>
    <w:rsid w:val="001A5E73"/>
    <w:rsid w:val="001A6BA4"/>
    <w:rsid w:val="001B720A"/>
    <w:rsid w:val="001F5DE8"/>
    <w:rsid w:val="00200ABC"/>
    <w:rsid w:val="00201241"/>
    <w:rsid w:val="002157C4"/>
    <w:rsid w:val="00215D5D"/>
    <w:rsid w:val="0022354A"/>
    <w:rsid w:val="002266D0"/>
    <w:rsid w:val="00227D48"/>
    <w:rsid w:val="00231FA3"/>
    <w:rsid w:val="00243325"/>
    <w:rsid w:val="002514C0"/>
    <w:rsid w:val="00262F0D"/>
    <w:rsid w:val="00276D55"/>
    <w:rsid w:val="00287EAD"/>
    <w:rsid w:val="00297DE4"/>
    <w:rsid w:val="002A5BA4"/>
    <w:rsid w:val="002B1980"/>
    <w:rsid w:val="002B61B9"/>
    <w:rsid w:val="002C2531"/>
    <w:rsid w:val="002C4471"/>
    <w:rsid w:val="002D432F"/>
    <w:rsid w:val="002E6783"/>
    <w:rsid w:val="002E6B3F"/>
    <w:rsid w:val="002E717A"/>
    <w:rsid w:val="002F21BC"/>
    <w:rsid w:val="002F56FD"/>
    <w:rsid w:val="002F5C3A"/>
    <w:rsid w:val="00302B3D"/>
    <w:rsid w:val="00310063"/>
    <w:rsid w:val="0031083E"/>
    <w:rsid w:val="003166BF"/>
    <w:rsid w:val="00317AFE"/>
    <w:rsid w:val="003317F1"/>
    <w:rsid w:val="00342870"/>
    <w:rsid w:val="00350284"/>
    <w:rsid w:val="00354003"/>
    <w:rsid w:val="00362BC8"/>
    <w:rsid w:val="003906F0"/>
    <w:rsid w:val="003931F4"/>
    <w:rsid w:val="003942F0"/>
    <w:rsid w:val="00395B21"/>
    <w:rsid w:val="003A5932"/>
    <w:rsid w:val="003A76F6"/>
    <w:rsid w:val="003B4086"/>
    <w:rsid w:val="003D15D7"/>
    <w:rsid w:val="003E50EF"/>
    <w:rsid w:val="003F7053"/>
    <w:rsid w:val="00404C01"/>
    <w:rsid w:val="00412874"/>
    <w:rsid w:val="004203F2"/>
    <w:rsid w:val="00420CEB"/>
    <w:rsid w:val="0045728F"/>
    <w:rsid w:val="00476D1E"/>
    <w:rsid w:val="00480245"/>
    <w:rsid w:val="004810C6"/>
    <w:rsid w:val="00495F23"/>
    <w:rsid w:val="004A2AB5"/>
    <w:rsid w:val="004A4E39"/>
    <w:rsid w:val="004A6503"/>
    <w:rsid w:val="004E61A1"/>
    <w:rsid w:val="004E63B7"/>
    <w:rsid w:val="004F262E"/>
    <w:rsid w:val="0050648A"/>
    <w:rsid w:val="005164B9"/>
    <w:rsid w:val="00517872"/>
    <w:rsid w:val="00533EB3"/>
    <w:rsid w:val="0054761E"/>
    <w:rsid w:val="00552863"/>
    <w:rsid w:val="00572470"/>
    <w:rsid w:val="00574E60"/>
    <w:rsid w:val="005912B4"/>
    <w:rsid w:val="005A0058"/>
    <w:rsid w:val="005B1E73"/>
    <w:rsid w:val="005D14CC"/>
    <w:rsid w:val="005D30A2"/>
    <w:rsid w:val="005E408B"/>
    <w:rsid w:val="005F4484"/>
    <w:rsid w:val="006019C5"/>
    <w:rsid w:val="00604617"/>
    <w:rsid w:val="00614A17"/>
    <w:rsid w:val="00634EB1"/>
    <w:rsid w:val="00637585"/>
    <w:rsid w:val="0064330C"/>
    <w:rsid w:val="00646F76"/>
    <w:rsid w:val="006472D6"/>
    <w:rsid w:val="00654A65"/>
    <w:rsid w:val="00661A30"/>
    <w:rsid w:val="006635E7"/>
    <w:rsid w:val="00666FC6"/>
    <w:rsid w:val="006848A0"/>
    <w:rsid w:val="006912C4"/>
    <w:rsid w:val="00694100"/>
    <w:rsid w:val="00694C49"/>
    <w:rsid w:val="00696857"/>
    <w:rsid w:val="006A22BE"/>
    <w:rsid w:val="006B3B1B"/>
    <w:rsid w:val="006B7AC8"/>
    <w:rsid w:val="006B7DF5"/>
    <w:rsid w:val="006E141E"/>
    <w:rsid w:val="006E6B4A"/>
    <w:rsid w:val="006F032E"/>
    <w:rsid w:val="006F3084"/>
    <w:rsid w:val="006F5818"/>
    <w:rsid w:val="007159F5"/>
    <w:rsid w:val="00717572"/>
    <w:rsid w:val="00717BA6"/>
    <w:rsid w:val="00726DFC"/>
    <w:rsid w:val="0075638B"/>
    <w:rsid w:val="00767262"/>
    <w:rsid w:val="0077270B"/>
    <w:rsid w:val="00796940"/>
    <w:rsid w:val="007A36FF"/>
    <w:rsid w:val="007A5B2B"/>
    <w:rsid w:val="007F7A69"/>
    <w:rsid w:val="0081764E"/>
    <w:rsid w:val="00842762"/>
    <w:rsid w:val="00850DE7"/>
    <w:rsid w:val="008524EE"/>
    <w:rsid w:val="00852832"/>
    <w:rsid w:val="008562EE"/>
    <w:rsid w:val="00875F83"/>
    <w:rsid w:val="00882F01"/>
    <w:rsid w:val="008A62B2"/>
    <w:rsid w:val="008B2FFF"/>
    <w:rsid w:val="008B4F9D"/>
    <w:rsid w:val="008B7982"/>
    <w:rsid w:val="008C3AF6"/>
    <w:rsid w:val="008C4F7C"/>
    <w:rsid w:val="008E6135"/>
    <w:rsid w:val="008F4422"/>
    <w:rsid w:val="00941E9A"/>
    <w:rsid w:val="009459E5"/>
    <w:rsid w:val="00951DC3"/>
    <w:rsid w:val="00954908"/>
    <w:rsid w:val="009633AC"/>
    <w:rsid w:val="00966261"/>
    <w:rsid w:val="009766BE"/>
    <w:rsid w:val="009821FD"/>
    <w:rsid w:val="009825E5"/>
    <w:rsid w:val="009827CC"/>
    <w:rsid w:val="00986619"/>
    <w:rsid w:val="00987198"/>
    <w:rsid w:val="009B4359"/>
    <w:rsid w:val="009B4440"/>
    <w:rsid w:val="009C049E"/>
    <w:rsid w:val="009D50C8"/>
    <w:rsid w:val="009E1278"/>
    <w:rsid w:val="009E7111"/>
    <w:rsid w:val="009F1DED"/>
    <w:rsid w:val="00A002C1"/>
    <w:rsid w:val="00A0456D"/>
    <w:rsid w:val="00A05AA3"/>
    <w:rsid w:val="00A07A2F"/>
    <w:rsid w:val="00A20F53"/>
    <w:rsid w:val="00A24240"/>
    <w:rsid w:val="00A24584"/>
    <w:rsid w:val="00A419CC"/>
    <w:rsid w:val="00A41F51"/>
    <w:rsid w:val="00A52453"/>
    <w:rsid w:val="00A53F08"/>
    <w:rsid w:val="00A5433A"/>
    <w:rsid w:val="00A54450"/>
    <w:rsid w:val="00A77DD6"/>
    <w:rsid w:val="00A868CA"/>
    <w:rsid w:val="00A874DB"/>
    <w:rsid w:val="00A90CC8"/>
    <w:rsid w:val="00AA6966"/>
    <w:rsid w:val="00AC2158"/>
    <w:rsid w:val="00AD7A7E"/>
    <w:rsid w:val="00AF3AA0"/>
    <w:rsid w:val="00B06B52"/>
    <w:rsid w:val="00B178F1"/>
    <w:rsid w:val="00B3597E"/>
    <w:rsid w:val="00B51D4E"/>
    <w:rsid w:val="00B5384F"/>
    <w:rsid w:val="00B57C53"/>
    <w:rsid w:val="00B6012C"/>
    <w:rsid w:val="00B83F92"/>
    <w:rsid w:val="00B842A7"/>
    <w:rsid w:val="00B8725A"/>
    <w:rsid w:val="00B97C0C"/>
    <w:rsid w:val="00BA0245"/>
    <w:rsid w:val="00BA03A1"/>
    <w:rsid w:val="00BA1D81"/>
    <w:rsid w:val="00BA47B6"/>
    <w:rsid w:val="00BC2781"/>
    <w:rsid w:val="00BC4FD0"/>
    <w:rsid w:val="00BD4F86"/>
    <w:rsid w:val="00BE0EF6"/>
    <w:rsid w:val="00BE6449"/>
    <w:rsid w:val="00BE7F2C"/>
    <w:rsid w:val="00C05483"/>
    <w:rsid w:val="00C133C9"/>
    <w:rsid w:val="00C138F0"/>
    <w:rsid w:val="00C157D0"/>
    <w:rsid w:val="00C22678"/>
    <w:rsid w:val="00C244D8"/>
    <w:rsid w:val="00C602AB"/>
    <w:rsid w:val="00C62D94"/>
    <w:rsid w:val="00C67EAC"/>
    <w:rsid w:val="00C75691"/>
    <w:rsid w:val="00C774DC"/>
    <w:rsid w:val="00C85F4F"/>
    <w:rsid w:val="00C96944"/>
    <w:rsid w:val="00CA2D89"/>
    <w:rsid w:val="00CA3F6C"/>
    <w:rsid w:val="00CB1070"/>
    <w:rsid w:val="00CC4C8C"/>
    <w:rsid w:val="00CC6445"/>
    <w:rsid w:val="00CD3BD4"/>
    <w:rsid w:val="00CD4966"/>
    <w:rsid w:val="00CD5A67"/>
    <w:rsid w:val="00CE405A"/>
    <w:rsid w:val="00CF74E7"/>
    <w:rsid w:val="00D26F4F"/>
    <w:rsid w:val="00D27A26"/>
    <w:rsid w:val="00D3059D"/>
    <w:rsid w:val="00D4239E"/>
    <w:rsid w:val="00D4295C"/>
    <w:rsid w:val="00D43F39"/>
    <w:rsid w:val="00D43F41"/>
    <w:rsid w:val="00D47EBB"/>
    <w:rsid w:val="00D66153"/>
    <w:rsid w:val="00D66663"/>
    <w:rsid w:val="00D83A2A"/>
    <w:rsid w:val="00D90BDA"/>
    <w:rsid w:val="00D90CF1"/>
    <w:rsid w:val="00D961EA"/>
    <w:rsid w:val="00DA0A0B"/>
    <w:rsid w:val="00DB5782"/>
    <w:rsid w:val="00DB7522"/>
    <w:rsid w:val="00DC09D3"/>
    <w:rsid w:val="00DC29B5"/>
    <w:rsid w:val="00DD3B1C"/>
    <w:rsid w:val="00DE0C79"/>
    <w:rsid w:val="00DF5934"/>
    <w:rsid w:val="00DF72F4"/>
    <w:rsid w:val="00DF7CC2"/>
    <w:rsid w:val="00E1019A"/>
    <w:rsid w:val="00E47293"/>
    <w:rsid w:val="00E54B37"/>
    <w:rsid w:val="00E707DC"/>
    <w:rsid w:val="00E70BD4"/>
    <w:rsid w:val="00E84462"/>
    <w:rsid w:val="00E85B7A"/>
    <w:rsid w:val="00E92F35"/>
    <w:rsid w:val="00EE7693"/>
    <w:rsid w:val="00F061B4"/>
    <w:rsid w:val="00F06CDD"/>
    <w:rsid w:val="00F07429"/>
    <w:rsid w:val="00F10647"/>
    <w:rsid w:val="00F11E79"/>
    <w:rsid w:val="00F2422E"/>
    <w:rsid w:val="00F31A20"/>
    <w:rsid w:val="00F35826"/>
    <w:rsid w:val="00F40000"/>
    <w:rsid w:val="00F61AD7"/>
    <w:rsid w:val="00F6567D"/>
    <w:rsid w:val="00F667B7"/>
    <w:rsid w:val="00F674DB"/>
    <w:rsid w:val="00F81718"/>
    <w:rsid w:val="00F840E6"/>
    <w:rsid w:val="00F86CF2"/>
    <w:rsid w:val="00F90C88"/>
    <w:rsid w:val="00F933B4"/>
    <w:rsid w:val="00F94653"/>
    <w:rsid w:val="00F97861"/>
    <w:rsid w:val="00FA14BF"/>
    <w:rsid w:val="00FB2916"/>
    <w:rsid w:val="00FB419C"/>
    <w:rsid w:val="00FC784A"/>
    <w:rsid w:val="00FD1968"/>
    <w:rsid w:val="00FE0978"/>
    <w:rsid w:val="00FE380F"/>
    <w:rsid w:val="00FE431A"/>
    <w:rsid w:val="00FE4599"/>
    <w:rsid w:val="00FF1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87E966"/>
  <w15:chartTrackingRefBased/>
  <w15:docId w15:val="{20A52B64-453F-47B9-B09F-2E9479383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12F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3A2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A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7A7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E0E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097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0978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9827C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B1980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9B4440"/>
    <w:pPr>
      <w:widowControl w:val="0"/>
      <w:autoSpaceDE w:val="0"/>
      <w:autoSpaceDN w:val="0"/>
      <w:spacing w:after="0" w:line="240" w:lineRule="auto"/>
      <w:ind w:left="1720" w:hanging="361"/>
    </w:pPr>
    <w:rPr>
      <w:rFonts w:ascii="Carlito" w:eastAsia="Carlito" w:hAnsi="Carlito" w:cs="Carli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B4440"/>
    <w:rPr>
      <w:rFonts w:ascii="Carlito" w:eastAsia="Carlito" w:hAnsi="Carlito" w:cs="Carlito"/>
      <w:sz w:val="22"/>
      <w:szCs w:val="22"/>
    </w:rPr>
  </w:style>
  <w:style w:type="table" w:styleId="TableGrid">
    <w:name w:val="Table Grid"/>
    <w:basedOn w:val="TableNormal"/>
    <w:uiPriority w:val="59"/>
    <w:rsid w:val="002F56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0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aqbids@shpt.samarita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pitender@samarita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CD2103-B997-4756-82BB-26EE53575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Links>
    <vt:vector size="12" baseType="variant">
      <vt:variant>
        <vt:i4>5111850</vt:i4>
      </vt:variant>
      <vt:variant>
        <vt:i4>3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  <vt:variant>
        <vt:i4>5111850</vt:i4>
      </vt:variant>
      <vt:variant>
        <vt:i4>0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diq, Quddus</cp:lastModifiedBy>
  <cp:revision>24</cp:revision>
  <cp:lastPrinted>2018-07-18T12:09:00Z</cp:lastPrinted>
  <dcterms:created xsi:type="dcterms:W3CDTF">2024-02-19T18:31:00Z</dcterms:created>
  <dcterms:modified xsi:type="dcterms:W3CDTF">2024-11-1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ada48b14a799440a573c47d8cdcf44a92eb1058934eefedeb4dc1924c51b6c</vt:lpwstr>
  </property>
</Properties>
</file>